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5AF9634" w:rsidR="001D13A3" w:rsidRPr="001D13A3" w:rsidRDefault="009B26EB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8A6983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8AA21FD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9B26EB">
              <w:rPr>
                <w:b/>
              </w:rPr>
              <w:t xml:space="preserve"> </w:t>
            </w:r>
            <w:r w:rsidR="009B26EB">
              <w:rPr>
                <w:b/>
              </w:rPr>
              <w:fldChar w:fldCharType="begin"/>
            </w:r>
            <w:r w:rsidR="009B26EB">
              <w:rPr>
                <w:b/>
              </w:rPr>
              <w:instrText xml:space="preserve"> MERGEFIELD Student_ID1 </w:instrText>
            </w:r>
            <w:r w:rsidR="009B26EB">
              <w:rPr>
                <w:b/>
              </w:rPr>
              <w:fldChar w:fldCharType="separate"/>
            </w:r>
            <w:r w:rsidR="008A6983">
              <w:rPr>
                <w:b/>
                <w:noProof/>
              </w:rPr>
              <w:t>«Student_ID1»</w:t>
            </w:r>
            <w:r w:rsidR="009B26EB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04C2E77A" w:rsidR="001D13A3" w:rsidRPr="001D13A3" w:rsidRDefault="00BC552C" w:rsidP="0090670D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90670D">
              <w:rPr>
                <w:b/>
              </w:rPr>
              <w:t>Electric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2AA2D03" w14:textId="77777777" w:rsidR="000F605C" w:rsidRDefault="000F605C" w:rsidP="000F605C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258D8AE2" w:rsidR="001D13A3" w:rsidRPr="001D13A3" w:rsidRDefault="000F605C" w:rsidP="000F605C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5032C0A5" w14:textId="77777777" w:rsidR="00B52849" w:rsidRDefault="00B52849" w:rsidP="00B52849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11827515" w:rsidR="00655783" w:rsidRPr="00D7490D" w:rsidRDefault="00D01451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B340E7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B340E7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B340E7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6AED5196" w:rsidR="00D7490D" w:rsidRPr="00D7490D" w:rsidRDefault="00D01451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B340E7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B340E7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B340E7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266CC" w:rsidRPr="00D7490D" w14:paraId="5D8AB70C" w14:textId="77777777" w:rsidTr="00B340E7">
              <w:tc>
                <w:tcPr>
                  <w:tcW w:w="264" w:type="dxa"/>
                  <w:vAlign w:val="center"/>
                </w:tcPr>
                <w:p w14:paraId="4AD0B2AD" w14:textId="5CEBC47C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5E625D3" w:rsidR="00C266CC" w:rsidRPr="002C3BC2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2CD5D92C" w:rsidR="00C266CC" w:rsidRPr="002C3BC2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C266CC" w:rsidRPr="00D7490D" w14:paraId="6DA89E43" w14:textId="77777777" w:rsidTr="00B340E7">
              <w:tc>
                <w:tcPr>
                  <w:tcW w:w="264" w:type="dxa"/>
                  <w:vAlign w:val="center"/>
                </w:tcPr>
                <w:p w14:paraId="5ED8A9E1" w14:textId="7C791936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BCC301D" w:rsidR="00C266CC" w:rsidRPr="00D330B3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1284D7A9" w:rsidR="00C266CC" w:rsidRPr="00D330B3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C266CC" w:rsidRPr="00D7490D" w14:paraId="4BAE2135" w14:textId="77777777" w:rsidTr="00B340E7">
              <w:tc>
                <w:tcPr>
                  <w:tcW w:w="264" w:type="dxa"/>
                  <w:vAlign w:val="center"/>
                </w:tcPr>
                <w:p w14:paraId="3206A41F" w14:textId="3FEDD140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22C7BB3D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7A775A85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B340E7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B340E7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6BA0FE5D" w:rsidR="00B340E7" w:rsidRPr="00E24587" w:rsidRDefault="00B340E7" w:rsidP="00B340E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B340E7" w:rsidRPr="00D7490D" w14:paraId="406F38E6" w14:textId="77777777" w:rsidTr="00B340E7">
              <w:tc>
                <w:tcPr>
                  <w:tcW w:w="264" w:type="dxa"/>
                  <w:vAlign w:val="center"/>
                </w:tcPr>
                <w:p w14:paraId="73076DA7" w14:textId="674AAC4E" w:rsidR="00B340E7" w:rsidRPr="00D7490D" w:rsidRDefault="00B340E7" w:rsidP="00B340E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4EEAC4B1" w:rsidR="00B340E7" w:rsidRPr="00D7490D" w:rsidRDefault="00B340E7" w:rsidP="00B340E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58C9F6AB" w:rsidR="00B340E7" w:rsidRPr="00D7490D" w:rsidRDefault="00B340E7" w:rsidP="00B340E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B340E7" w:rsidRPr="00D7490D" w14:paraId="28770B8A" w14:textId="77777777" w:rsidTr="00B340E7">
              <w:tc>
                <w:tcPr>
                  <w:tcW w:w="264" w:type="dxa"/>
                  <w:vAlign w:val="center"/>
                </w:tcPr>
                <w:p w14:paraId="4FA5A571" w14:textId="6A3F780B" w:rsidR="00B340E7" w:rsidRPr="00D7490D" w:rsidRDefault="00B340E7" w:rsidP="00B340E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096BA8E1" w:rsidR="00B340E7" w:rsidRPr="00D7490D" w:rsidRDefault="00B340E7" w:rsidP="00B340E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1782753C" w:rsidR="00B340E7" w:rsidRPr="00D7490D" w:rsidRDefault="00B340E7" w:rsidP="00B340E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B340E7" w:rsidRPr="00D7490D" w14:paraId="525CA583" w14:textId="77777777" w:rsidTr="00B340E7">
              <w:tc>
                <w:tcPr>
                  <w:tcW w:w="264" w:type="dxa"/>
                  <w:vAlign w:val="center"/>
                </w:tcPr>
                <w:p w14:paraId="6C830778" w14:textId="77777777" w:rsidR="00B340E7" w:rsidRPr="00D7490D" w:rsidRDefault="00B340E7" w:rsidP="00B340E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9C28944" w14:textId="02D82ADC" w:rsidR="00B340E7" w:rsidRDefault="00B340E7" w:rsidP="00B340E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718ED84" w14:textId="39F0FCE9" w:rsidR="00B340E7" w:rsidRDefault="00B340E7" w:rsidP="00B340E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B340E7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3317F299" w:rsidR="00B340E7" w:rsidRPr="00D7490D" w:rsidRDefault="00B340E7" w:rsidP="00B340E7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6261B1" w:rsidRPr="00D7490D" w14:paraId="19031F23" w14:textId="77777777" w:rsidTr="00B340E7">
              <w:tc>
                <w:tcPr>
                  <w:tcW w:w="264" w:type="dxa"/>
                  <w:vAlign w:val="center"/>
                </w:tcPr>
                <w:p w14:paraId="280D7EC1" w14:textId="77777777" w:rsidR="006261B1" w:rsidRPr="00D7490D" w:rsidRDefault="006261B1" w:rsidP="006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70925B96" w:rsidR="006261B1" w:rsidRPr="00D7490D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0D2E86CC" w:rsidR="006261B1" w:rsidRPr="00D7490D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6261B1" w:rsidRPr="00D7490D" w14:paraId="31F578B5" w14:textId="77777777" w:rsidTr="00B340E7">
              <w:tc>
                <w:tcPr>
                  <w:tcW w:w="264" w:type="dxa"/>
                  <w:vAlign w:val="center"/>
                </w:tcPr>
                <w:p w14:paraId="17A15728" w14:textId="77777777" w:rsidR="006261B1" w:rsidRPr="00D7490D" w:rsidRDefault="006261B1" w:rsidP="006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10B44882" w:rsidR="006261B1" w:rsidRPr="00D7490D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29BA7C13" w:rsidR="006261B1" w:rsidRPr="00D7490D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6261B1" w:rsidRPr="00D7490D" w14:paraId="7CDCBEAA" w14:textId="77777777" w:rsidTr="00B340E7">
              <w:tc>
                <w:tcPr>
                  <w:tcW w:w="264" w:type="dxa"/>
                  <w:vAlign w:val="center"/>
                </w:tcPr>
                <w:p w14:paraId="50F5AF69" w14:textId="07D99731" w:rsidR="006261B1" w:rsidRPr="00D7490D" w:rsidRDefault="006261B1" w:rsidP="006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37FE5F2E" w:rsidR="006261B1" w:rsidRPr="00AC248F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03800E59" w:rsidR="006261B1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261B1" w:rsidRPr="00D7490D" w14:paraId="1464FAC9" w14:textId="77777777" w:rsidTr="00B340E7">
              <w:tc>
                <w:tcPr>
                  <w:tcW w:w="264" w:type="dxa"/>
                  <w:vAlign w:val="center"/>
                </w:tcPr>
                <w:p w14:paraId="1376EEC6" w14:textId="77777777" w:rsidR="006261B1" w:rsidRDefault="006261B1" w:rsidP="006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B1D6DCA" w:rsidR="006261B1" w:rsidRPr="00A544BA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243B536B" w:rsidR="006261B1" w:rsidRPr="00A544BA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6261B1" w:rsidRPr="00D7490D" w14:paraId="35724762" w14:textId="77777777" w:rsidTr="00B340E7">
              <w:tc>
                <w:tcPr>
                  <w:tcW w:w="264" w:type="dxa"/>
                  <w:vAlign w:val="center"/>
                </w:tcPr>
                <w:p w14:paraId="20A7F600" w14:textId="050411A6" w:rsidR="006261B1" w:rsidRDefault="006261B1" w:rsidP="006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7E7959AD" w:rsidR="006261B1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3AA8F2DA" w:rsidR="006261B1" w:rsidRDefault="006261B1" w:rsidP="006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47021E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ECC6F1E" w:rsidR="00670A13" w:rsidRPr="00D7490D" w:rsidRDefault="008C336D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123501">
                    <w:rPr>
                      <w:rFonts w:cstheme="minorHAnsi"/>
                      <w:sz w:val="18"/>
                      <w:szCs w:val="18"/>
                    </w:rPr>
                    <w:t>T3</w:t>
                  </w:r>
                  <w:r w:rsidR="0090670D">
                    <w:rPr>
                      <w:rFonts w:cstheme="minorHAnsi"/>
                      <w:sz w:val="18"/>
                      <w:szCs w:val="18"/>
                    </w:rPr>
                    <w:t>7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65C622F2" w:rsidR="00670A13" w:rsidRPr="00D7490D" w:rsidRDefault="0090670D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ectricity</w:t>
                  </w:r>
                  <w:r w:rsidR="008C336D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670A13" w:rsidRPr="00D7490D" w14:paraId="014C299E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0FFC4E2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5597E5C9" w:rsidR="00670A13" w:rsidRPr="00D7490D" w:rsidRDefault="00DB09C8" w:rsidP="006F7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</w:t>
                  </w:r>
                  <w:r w:rsidR="008C336D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47021E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266CC" w:rsidRPr="00D7490D" w14:paraId="4326A318" w14:textId="77777777" w:rsidTr="0047021E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C266CC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5F944122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5593A106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47021E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5BB37ACE" w:rsidR="00ED4E85" w:rsidRPr="00ED4E85" w:rsidRDefault="00227591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47021E" w:rsidRPr="00D7490D" w14:paraId="11E4CAAA" w14:textId="77777777" w:rsidTr="0047021E">
              <w:tc>
                <w:tcPr>
                  <w:tcW w:w="320" w:type="dxa"/>
                  <w:vAlign w:val="center"/>
                </w:tcPr>
                <w:p w14:paraId="29DA5BBA" w14:textId="77777777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14DBB896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4C451028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47021E" w:rsidRPr="00D7490D" w14:paraId="2936ACCD" w14:textId="77777777" w:rsidTr="0047021E">
              <w:tc>
                <w:tcPr>
                  <w:tcW w:w="320" w:type="dxa"/>
                  <w:vAlign w:val="center"/>
                </w:tcPr>
                <w:p w14:paraId="5F1EAE8D" w14:textId="709EE1F5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1089BB2E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0EDE95BA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47021E" w:rsidRPr="00D7490D" w14:paraId="64103DB9" w14:textId="77777777" w:rsidTr="0047021E">
              <w:tc>
                <w:tcPr>
                  <w:tcW w:w="320" w:type="dxa"/>
                  <w:vAlign w:val="center"/>
                </w:tcPr>
                <w:p w14:paraId="27C86D21" w14:textId="29BBC4D3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0C22B506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2A87605A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47021E" w:rsidRPr="00D7490D" w14:paraId="37707DDC" w14:textId="77777777" w:rsidTr="0047021E">
              <w:tc>
                <w:tcPr>
                  <w:tcW w:w="320" w:type="dxa"/>
                  <w:vAlign w:val="center"/>
                </w:tcPr>
                <w:p w14:paraId="3344C8D0" w14:textId="68F25E07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268826E0" w:rsidR="0047021E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50483278" w:rsidR="0047021E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47021E" w:rsidRPr="00D7490D" w14:paraId="3167D0DB" w14:textId="77777777" w:rsidTr="0047021E">
              <w:tc>
                <w:tcPr>
                  <w:tcW w:w="320" w:type="dxa"/>
                  <w:vAlign w:val="center"/>
                </w:tcPr>
                <w:p w14:paraId="31360B13" w14:textId="77777777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7CC5104A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2F0ED9E6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47021E" w:rsidRPr="00D7490D" w14:paraId="6150A202" w14:textId="77777777" w:rsidTr="0047021E">
              <w:tc>
                <w:tcPr>
                  <w:tcW w:w="320" w:type="dxa"/>
                  <w:vAlign w:val="center"/>
                </w:tcPr>
                <w:p w14:paraId="6915E2F0" w14:textId="2FC53DB7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67CA1F80" w:rsidR="0047021E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50274E43" w:rsidR="0047021E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47021E" w:rsidRPr="00D7490D" w14:paraId="764F7119" w14:textId="77777777" w:rsidTr="0047021E">
              <w:tc>
                <w:tcPr>
                  <w:tcW w:w="320" w:type="dxa"/>
                  <w:vAlign w:val="center"/>
                </w:tcPr>
                <w:p w14:paraId="6CDFD73C" w14:textId="62423CC0" w:rsidR="0047021E" w:rsidRPr="00D7490D" w:rsidRDefault="0047021E" w:rsidP="00470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0EF2353D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7CF110EA" w:rsidR="0047021E" w:rsidRPr="00D7490D" w:rsidRDefault="0047021E" w:rsidP="0047021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47021E" w:rsidRPr="00D7490D" w14:paraId="3FEAC442" w14:textId="77777777" w:rsidTr="00493047">
              <w:tc>
                <w:tcPr>
                  <w:tcW w:w="3730" w:type="dxa"/>
                  <w:gridSpan w:val="4"/>
                  <w:vAlign w:val="center"/>
                </w:tcPr>
                <w:p w14:paraId="7E02790C" w14:textId="4A47522C" w:rsidR="0047021E" w:rsidRPr="00D7490D" w:rsidRDefault="0047021E" w:rsidP="0047021E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8372DA" w:rsidRPr="00D7490D" w14:paraId="7AECF3F2" w14:textId="77777777" w:rsidTr="0047021E">
              <w:tc>
                <w:tcPr>
                  <w:tcW w:w="320" w:type="dxa"/>
                  <w:vAlign w:val="center"/>
                </w:tcPr>
                <w:p w14:paraId="129476A3" w14:textId="4880BDB8" w:rsidR="008372DA" w:rsidRPr="00D7490D" w:rsidRDefault="008372DA" w:rsidP="008372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57DD8B12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692D0708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8372DA" w:rsidRPr="00D7490D" w14:paraId="4ED492A2" w14:textId="77777777" w:rsidTr="0047021E">
              <w:tc>
                <w:tcPr>
                  <w:tcW w:w="320" w:type="dxa"/>
                  <w:vAlign w:val="center"/>
                </w:tcPr>
                <w:p w14:paraId="7E8A03B9" w14:textId="77777777" w:rsidR="008372DA" w:rsidRPr="00D7490D" w:rsidRDefault="008372DA" w:rsidP="008372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7F73A168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12041B61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8372DA" w:rsidRPr="00D7490D" w14:paraId="050F8E83" w14:textId="77777777" w:rsidTr="0047021E">
              <w:tc>
                <w:tcPr>
                  <w:tcW w:w="320" w:type="dxa"/>
                  <w:vAlign w:val="center"/>
                </w:tcPr>
                <w:p w14:paraId="4FF29BA4" w14:textId="77777777" w:rsidR="008372DA" w:rsidRPr="00D7490D" w:rsidRDefault="008372DA" w:rsidP="008372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29B10CF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51E0B45B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372DA" w:rsidRPr="00D7490D" w14:paraId="606083DD" w14:textId="77777777" w:rsidTr="0047021E">
              <w:tc>
                <w:tcPr>
                  <w:tcW w:w="320" w:type="dxa"/>
                  <w:vAlign w:val="center"/>
                </w:tcPr>
                <w:p w14:paraId="0B1BDD6B" w14:textId="77777777" w:rsidR="008372DA" w:rsidRPr="00D7490D" w:rsidRDefault="008372DA" w:rsidP="008372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470A0A11" w14:textId="3473FB20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673110DB" w14:textId="6075BBF6" w:rsidR="008372DA" w:rsidRPr="00D7490D" w:rsidRDefault="008372DA" w:rsidP="008372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C266CC" w:rsidRPr="00D7490D" w14:paraId="3D83E77C" w14:textId="77777777" w:rsidTr="0047021E">
              <w:tc>
                <w:tcPr>
                  <w:tcW w:w="320" w:type="dxa"/>
                  <w:vAlign w:val="center"/>
                </w:tcPr>
                <w:p w14:paraId="71AF9B1C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8DE7B9A" w14:textId="2FD6209B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A38BBA9" w14:textId="44ADAEFA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073DA475" w:rsidR="002C3BC2" w:rsidRPr="002C3BC2" w:rsidRDefault="00373931" w:rsidP="007D234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</w:t>
                  </w:r>
                  <w:r w:rsidR="006933FF">
                    <w:rPr>
                      <w:rFonts w:cstheme="minorHAnsi"/>
                      <w:sz w:val="16"/>
                      <w:szCs w:val="16"/>
                    </w:rPr>
                    <w:t xml:space="preserve"> of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C266CC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0FC9CBE2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39C9309A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266CC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765A5C0F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038A9CAB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C266CC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77A91147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2C08C3BC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C266CC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5DCEFFC9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177F8049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C266CC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3EF8B148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4D6D1DC4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C266CC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06990F25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047C8F09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C266CC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3128F709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28343DAB" w:rsidR="00C266CC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266CC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772E9924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51B5F9FB" w:rsidR="00C266CC" w:rsidRPr="00D7490D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266CC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C266CC" w:rsidRPr="00D7490D" w:rsidRDefault="00C266CC" w:rsidP="00C266C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4D43EE6B" w:rsidR="00C266CC" w:rsidRPr="002C3BC2" w:rsidRDefault="00C266CC" w:rsidP="00C266C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421E6FB7" w:rsidR="00C266CC" w:rsidRPr="00D7490D" w:rsidRDefault="00C266CC" w:rsidP="00C266CC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9E74D6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9E74D6" w:rsidRPr="00D7490D" w:rsidRDefault="009E74D6" w:rsidP="009E74D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486E251F" w:rsidR="009E74D6" w:rsidRPr="002C3BC2" w:rsidRDefault="009E74D6" w:rsidP="009E74D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538DAD11" w:rsidR="009E74D6" w:rsidRPr="00D7490D" w:rsidRDefault="009E74D6" w:rsidP="009E74D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9E74D6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9E74D6" w:rsidRPr="00D7490D" w:rsidRDefault="009E74D6" w:rsidP="009E74D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7E57D2C7" w:rsidR="009E74D6" w:rsidRPr="00D7490D" w:rsidRDefault="009E74D6" w:rsidP="009E74D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0B090F33" w:rsidR="009E74D6" w:rsidRPr="00D7490D" w:rsidRDefault="009E74D6" w:rsidP="009E74D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9E74D6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9E74D6" w:rsidRDefault="009E74D6" w:rsidP="009E74D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7598C754" w:rsidR="009E74D6" w:rsidRPr="00D7490D" w:rsidRDefault="009E74D6" w:rsidP="009E74D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0123DD60" w:rsidR="009E74D6" w:rsidRDefault="009E74D6" w:rsidP="009E74D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9E74D6" w:rsidRPr="00D7490D" w14:paraId="185053D3" w14:textId="77777777" w:rsidTr="00F94684">
              <w:tc>
                <w:tcPr>
                  <w:tcW w:w="299" w:type="dxa"/>
                  <w:vAlign w:val="center"/>
                </w:tcPr>
                <w:p w14:paraId="22424DE8" w14:textId="77777777" w:rsidR="009E74D6" w:rsidRDefault="009E74D6" w:rsidP="009E74D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4B3788C" w14:textId="57F06917" w:rsidR="009E74D6" w:rsidRPr="00D7490D" w:rsidRDefault="009E74D6" w:rsidP="009E74D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42486B3" w14:textId="3CFC808E" w:rsidR="009E74D6" w:rsidRDefault="009E74D6" w:rsidP="009E74D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9E74D6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9E74D6" w:rsidRPr="002C3BC2" w:rsidRDefault="009E74D6" w:rsidP="009E74D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058FE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B058FE" w:rsidRPr="00D7490D" w:rsidRDefault="00B058FE" w:rsidP="00B058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40FEB9E6" w:rsidR="00B058FE" w:rsidRPr="002C3BC2" w:rsidRDefault="00B058FE" w:rsidP="00B058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1F931A9B" w:rsidR="00B058FE" w:rsidRPr="00D7490D" w:rsidRDefault="00B058FE" w:rsidP="00B058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B058FE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B058FE" w:rsidRPr="00D7490D" w:rsidRDefault="00B058FE" w:rsidP="00B058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1A368FBE" w:rsidR="00B058FE" w:rsidRPr="00D7490D" w:rsidRDefault="00B058FE" w:rsidP="00B058FE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23BE3AE6" w:rsidR="00B058FE" w:rsidRPr="00D7490D" w:rsidRDefault="00B058FE" w:rsidP="00B058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B058FE" w:rsidRPr="00D7490D" w14:paraId="4BB43418" w14:textId="77777777" w:rsidTr="00F94684">
              <w:tc>
                <w:tcPr>
                  <w:tcW w:w="299" w:type="dxa"/>
                  <w:vAlign w:val="center"/>
                </w:tcPr>
                <w:p w14:paraId="6EFD83D7" w14:textId="77777777" w:rsidR="00B058FE" w:rsidRPr="00D7490D" w:rsidRDefault="00B058FE" w:rsidP="00B058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EB7BB4E" w14:textId="53E64160" w:rsidR="00B058FE" w:rsidRPr="00D7490D" w:rsidRDefault="00B058FE" w:rsidP="00B058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9995DE7" w14:textId="4366E614" w:rsidR="00B058FE" w:rsidRPr="00D7490D" w:rsidRDefault="00B058FE" w:rsidP="00B058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8C3822A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7211B064" w14:textId="77777777" w:rsidR="00C266CC" w:rsidRDefault="00C266CC" w:rsidP="007604E0">
            <w:pPr>
              <w:jc w:val="center"/>
              <w:rPr>
                <w:rFonts w:cstheme="minorHAnsi"/>
              </w:rPr>
            </w:pPr>
          </w:p>
          <w:p w14:paraId="1483B01F" w14:textId="7F6573A0" w:rsidR="00C266CC" w:rsidRPr="00D7490D" w:rsidRDefault="00C266CC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1F71A12E" w14:textId="77777777" w:rsidR="004E241A" w:rsidRDefault="004E241A" w:rsidP="004E241A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54115EF" w14:textId="77777777" w:rsidR="004E241A" w:rsidRDefault="004E241A" w:rsidP="004E241A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CF362D2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7022C277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008B4792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7A4554B9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0D02F40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5DB17ACC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7CC0C80F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AC7F37E" w14:textId="77777777" w:rsidR="004E241A" w:rsidRDefault="004E241A" w:rsidP="004E241A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33D4EEFB" w:rsidR="00437FB3" w:rsidRPr="00087C70" w:rsidRDefault="004E241A" w:rsidP="004E241A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2948A739" w14:textId="77777777" w:rsidR="00700D46" w:rsidRDefault="00700D46" w:rsidP="00700D46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700D46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A92F0" w14:textId="77777777" w:rsidR="002F6F33" w:rsidRDefault="002F6F33" w:rsidP="008E48FA">
      <w:pPr>
        <w:spacing w:after="0" w:line="240" w:lineRule="auto"/>
      </w:pPr>
      <w:r>
        <w:separator/>
      </w:r>
    </w:p>
  </w:endnote>
  <w:endnote w:type="continuationSeparator" w:id="0">
    <w:p w14:paraId="5C9ACCB3" w14:textId="77777777" w:rsidR="002F6F33" w:rsidRDefault="002F6F33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E0BB9" w14:textId="77777777" w:rsidR="008A6983" w:rsidRDefault="008A69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F4E9E" w14:textId="77777777" w:rsidR="008A6983" w:rsidRDefault="008A6983" w:rsidP="008A6983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1424557" w14:textId="25DE51E4" w:rsidR="005E7F51" w:rsidRPr="008A6983" w:rsidRDefault="005E7F51" w:rsidP="008A69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A8A0E" w14:textId="77777777" w:rsidR="008A6983" w:rsidRDefault="008A69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EB179" w14:textId="77777777" w:rsidR="002F6F33" w:rsidRDefault="002F6F33" w:rsidP="008E48FA">
      <w:pPr>
        <w:spacing w:after="0" w:line="240" w:lineRule="auto"/>
      </w:pPr>
      <w:r>
        <w:separator/>
      </w:r>
    </w:p>
  </w:footnote>
  <w:footnote w:type="continuationSeparator" w:id="0">
    <w:p w14:paraId="59E5848A" w14:textId="77777777" w:rsidR="002F6F33" w:rsidRDefault="002F6F33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31102" w14:textId="77777777" w:rsidR="008A6983" w:rsidRDefault="008A69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140E7BD5" w:rsidR="0066227D" w:rsidRPr="008E48FA" w:rsidRDefault="00C266CC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E761B5">
            <w:rPr>
              <w:b/>
            </w:rPr>
            <w:t>4</w:t>
          </w:r>
          <w:r w:rsidR="00137419">
            <w:rPr>
              <w:b/>
            </w:rPr>
            <w:t>-</w:t>
          </w:r>
          <w:r>
            <w:rPr>
              <w:b/>
            </w:rPr>
            <w:t>2</w:t>
          </w:r>
          <w:r w:rsidR="00E761B5">
            <w:rPr>
              <w:b/>
            </w:rPr>
            <w:t>5</w:t>
          </w:r>
          <w:r w:rsidR="00137419">
            <w:rPr>
              <w:b/>
            </w:rPr>
            <w:t xml:space="preserve"> COURSE SELECTION</w:t>
          </w:r>
        </w:p>
      </w:tc>
    </w:tr>
  </w:tbl>
  <w:p w14:paraId="2C9A295B" w14:textId="4CCE2ED7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9D9C0" w14:textId="77777777" w:rsidR="008A6983" w:rsidRDefault="008A69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637570">
    <w:abstractNumId w:val="0"/>
  </w:num>
  <w:num w:numId="2" w16cid:durableId="1283265737">
    <w:abstractNumId w:val="2"/>
  </w:num>
  <w:num w:numId="3" w16cid:durableId="2017414439">
    <w:abstractNumId w:val="1"/>
  </w:num>
  <w:num w:numId="4" w16cid:durableId="648368948">
    <w:abstractNumId w:val="3"/>
  </w:num>
  <w:num w:numId="5" w16cid:durableId="2113070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I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I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0DB5"/>
    <w:rsid w:val="00043E56"/>
    <w:rsid w:val="00087C70"/>
    <w:rsid w:val="0009353D"/>
    <w:rsid w:val="000A678F"/>
    <w:rsid w:val="000B67ED"/>
    <w:rsid w:val="000C3ED0"/>
    <w:rsid w:val="000D6E65"/>
    <w:rsid w:val="000E0FE8"/>
    <w:rsid w:val="000F605C"/>
    <w:rsid w:val="00103A08"/>
    <w:rsid w:val="00110123"/>
    <w:rsid w:val="00123501"/>
    <w:rsid w:val="00137419"/>
    <w:rsid w:val="00161BEA"/>
    <w:rsid w:val="001B782E"/>
    <w:rsid w:val="001C6E60"/>
    <w:rsid w:val="001D13A3"/>
    <w:rsid w:val="001F7B38"/>
    <w:rsid w:val="00227591"/>
    <w:rsid w:val="0022790B"/>
    <w:rsid w:val="00243679"/>
    <w:rsid w:val="00252E84"/>
    <w:rsid w:val="00260BEB"/>
    <w:rsid w:val="00270895"/>
    <w:rsid w:val="002B305F"/>
    <w:rsid w:val="002C3BC2"/>
    <w:rsid w:val="002F50C8"/>
    <w:rsid w:val="002F6F33"/>
    <w:rsid w:val="002F7A3E"/>
    <w:rsid w:val="0032322D"/>
    <w:rsid w:val="00362DEB"/>
    <w:rsid w:val="00373931"/>
    <w:rsid w:val="003B4262"/>
    <w:rsid w:val="00407D6C"/>
    <w:rsid w:val="004312FB"/>
    <w:rsid w:val="00431400"/>
    <w:rsid w:val="00437FB3"/>
    <w:rsid w:val="0044188F"/>
    <w:rsid w:val="00457A06"/>
    <w:rsid w:val="0046715B"/>
    <w:rsid w:val="0047021E"/>
    <w:rsid w:val="00474CE4"/>
    <w:rsid w:val="004A4839"/>
    <w:rsid w:val="004A6D80"/>
    <w:rsid w:val="004C0A2F"/>
    <w:rsid w:val="004C435B"/>
    <w:rsid w:val="004E241A"/>
    <w:rsid w:val="005131B5"/>
    <w:rsid w:val="00525FBF"/>
    <w:rsid w:val="00556468"/>
    <w:rsid w:val="00571900"/>
    <w:rsid w:val="005A375B"/>
    <w:rsid w:val="005A395B"/>
    <w:rsid w:val="005D2C4D"/>
    <w:rsid w:val="005E7F51"/>
    <w:rsid w:val="005F298B"/>
    <w:rsid w:val="005F78E1"/>
    <w:rsid w:val="006261B1"/>
    <w:rsid w:val="00630305"/>
    <w:rsid w:val="00652A4D"/>
    <w:rsid w:val="00655783"/>
    <w:rsid w:val="0066227D"/>
    <w:rsid w:val="00670A13"/>
    <w:rsid w:val="00676B3B"/>
    <w:rsid w:val="006913C6"/>
    <w:rsid w:val="006933FF"/>
    <w:rsid w:val="006A2F1E"/>
    <w:rsid w:val="006C04DB"/>
    <w:rsid w:val="006C53D0"/>
    <w:rsid w:val="006F457E"/>
    <w:rsid w:val="006F7739"/>
    <w:rsid w:val="00700D46"/>
    <w:rsid w:val="00704605"/>
    <w:rsid w:val="007274BA"/>
    <w:rsid w:val="00727551"/>
    <w:rsid w:val="00731F7C"/>
    <w:rsid w:val="007351C2"/>
    <w:rsid w:val="007604E0"/>
    <w:rsid w:val="00786C7C"/>
    <w:rsid w:val="007A327C"/>
    <w:rsid w:val="007D2346"/>
    <w:rsid w:val="008372DA"/>
    <w:rsid w:val="0086242D"/>
    <w:rsid w:val="008A221E"/>
    <w:rsid w:val="008A6983"/>
    <w:rsid w:val="008C336D"/>
    <w:rsid w:val="008C3833"/>
    <w:rsid w:val="008E2B5C"/>
    <w:rsid w:val="008E48FA"/>
    <w:rsid w:val="009052CF"/>
    <w:rsid w:val="0090670D"/>
    <w:rsid w:val="00914006"/>
    <w:rsid w:val="00950E8A"/>
    <w:rsid w:val="00963389"/>
    <w:rsid w:val="00977751"/>
    <w:rsid w:val="009B02DE"/>
    <w:rsid w:val="009B26EB"/>
    <w:rsid w:val="009C60E6"/>
    <w:rsid w:val="009E74D6"/>
    <w:rsid w:val="00A13075"/>
    <w:rsid w:val="00A14860"/>
    <w:rsid w:val="00A260C9"/>
    <w:rsid w:val="00A4592A"/>
    <w:rsid w:val="00A544BA"/>
    <w:rsid w:val="00A62091"/>
    <w:rsid w:val="00A64182"/>
    <w:rsid w:val="00AB39B8"/>
    <w:rsid w:val="00AC248F"/>
    <w:rsid w:val="00AC3A18"/>
    <w:rsid w:val="00AE6D8E"/>
    <w:rsid w:val="00B058FE"/>
    <w:rsid w:val="00B26E37"/>
    <w:rsid w:val="00B340E7"/>
    <w:rsid w:val="00B468BD"/>
    <w:rsid w:val="00B515A5"/>
    <w:rsid w:val="00B52849"/>
    <w:rsid w:val="00B5483E"/>
    <w:rsid w:val="00B608E0"/>
    <w:rsid w:val="00B61220"/>
    <w:rsid w:val="00B91EB3"/>
    <w:rsid w:val="00B97DCE"/>
    <w:rsid w:val="00BC552C"/>
    <w:rsid w:val="00C05DD5"/>
    <w:rsid w:val="00C148D1"/>
    <w:rsid w:val="00C266CC"/>
    <w:rsid w:val="00C75125"/>
    <w:rsid w:val="00C75EED"/>
    <w:rsid w:val="00CB24AD"/>
    <w:rsid w:val="00CB4343"/>
    <w:rsid w:val="00CB76E8"/>
    <w:rsid w:val="00CF6AF9"/>
    <w:rsid w:val="00D01451"/>
    <w:rsid w:val="00D330B3"/>
    <w:rsid w:val="00D55A1A"/>
    <w:rsid w:val="00D61705"/>
    <w:rsid w:val="00D72EE4"/>
    <w:rsid w:val="00D7490D"/>
    <w:rsid w:val="00DA2CED"/>
    <w:rsid w:val="00DB09C8"/>
    <w:rsid w:val="00DB2E19"/>
    <w:rsid w:val="00DB6C42"/>
    <w:rsid w:val="00DD4848"/>
    <w:rsid w:val="00DD4F3E"/>
    <w:rsid w:val="00DF0205"/>
    <w:rsid w:val="00E071E6"/>
    <w:rsid w:val="00E21543"/>
    <w:rsid w:val="00E24587"/>
    <w:rsid w:val="00E736C0"/>
    <w:rsid w:val="00E761B5"/>
    <w:rsid w:val="00E86244"/>
    <w:rsid w:val="00E9211A"/>
    <w:rsid w:val="00ED0BC1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A230E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D23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7D2346"/>
  </w:style>
  <w:style w:type="character" w:customStyle="1" w:styleId="eop">
    <w:name w:val="eop"/>
    <w:basedOn w:val="DefaultParagraphFont"/>
    <w:rsid w:val="007D2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4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I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I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7</cp:revision>
  <cp:lastPrinted>2020-01-08T16:05:00Z</cp:lastPrinted>
  <dcterms:created xsi:type="dcterms:W3CDTF">2018-01-10T20:29:00Z</dcterms:created>
  <dcterms:modified xsi:type="dcterms:W3CDTF">2024-02-01T17:34:00Z</dcterms:modified>
</cp:coreProperties>
</file>